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atie Murph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at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rph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50 Birch St Winnetk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athlin.murph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0484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e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